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га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3975233" cy="3118585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1057042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4350618" cy="3003082"/>
            <wp:effectExtent b="0" l="0" r="0" t="0"/>
            <wp:docPr descr="Программа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r>
        <w:drawing>
          <wp:inline>
            <wp:extent cx="5334000" cy="1832042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4485372" cy="2627696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941771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474720" cy="2435191"/>
            <wp:effectExtent b="0" l="0" r="0" t="0"/>
            <wp:docPr descr="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630057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r>
        <w:drawing>
          <wp:inline>
            <wp:extent cx="4138863" cy="2541069"/>
            <wp:effectExtent b="0" l="0" r="0" t="0"/>
            <wp:docPr descr="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r>
        <w:drawing>
          <wp:inline>
            <wp:extent cx="5334000" cy="2125518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283242" cy="5043637"/>
            <wp:effectExtent b="0" l="0" r="0" t="0"/>
            <wp:docPr descr="Программа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r>
        <w:drawing>
          <wp:inline>
            <wp:extent cx="5334000" cy="1381698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177364" cy="5265018"/>
            <wp:effectExtent b="0" l="0" r="0" t="0"/>
            <wp:docPr descr="Программа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r>
        <w:drawing>
          <wp:inline>
            <wp:extent cx="5334000" cy="1225378"/>
            <wp:effectExtent b="0" l="0" r="0" t="0"/>
            <wp:docPr descr="Запуск программы lab6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r>
        <w:drawing>
          <wp:inline>
            <wp:extent cx="2858703" cy="5255393"/>
            <wp:effectExtent b="0" l="0" r="0" t="0"/>
            <wp:docPr descr="Программа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r>
        <w:drawing>
          <wp:inline>
            <wp:extent cx="5334000" cy="1335626"/>
            <wp:effectExtent b="0" l="0" r="0" t="0"/>
            <wp:docPr descr="Запуск программы variant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pStyle w:val="Compact"/>
        <w:numPr>
          <w:ilvl w:val="0"/>
          <w:numId w:val="1008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pStyle w:val="Compact"/>
        <w:numPr>
          <w:ilvl w:val="0"/>
          <w:numId w:val="1010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pStyle w:val="Compact"/>
        <w:numPr>
          <w:ilvl w:val="0"/>
          <w:numId w:val="101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1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pStyle w:val="Compact"/>
        <w:numPr>
          <w:ilvl w:val="0"/>
          <w:numId w:val="1014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20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+</m:t>
          </m:r>
          <m:r>
            <m:t>2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CaptionedFigure"/>
      </w:pPr>
      <w:r>
        <w:drawing>
          <wp:inline>
            <wp:extent cx="4831882" cy="5476774"/>
            <wp:effectExtent b="0" l="0" r="0" t="0"/>
            <wp:docPr descr="Программа lab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lab.asm</w:t>
      </w:r>
    </w:p>
    <w:p>
      <w:pPr>
        <w:pStyle w:val="CaptionedFigure"/>
      </w:pPr>
      <w:r>
        <w:drawing>
          <wp:inline>
            <wp:extent cx="5334000" cy="2086826"/>
            <wp:effectExtent b="0" l="0" r="0" t="0"/>
            <wp:docPr descr="Запуск программы lab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огачев Егор Михайлович НММбд-01-24</dc:creator>
  <dc:language>ru-RU</dc:language>
  <cp:keywords/>
  <dcterms:created xsi:type="dcterms:W3CDTF">2024-11-09T10:44:33Z</dcterms:created>
  <dcterms:modified xsi:type="dcterms:W3CDTF">2024-11-09T10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